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473380" w14:textId="39D8B7D7" w:rsidR="0058643F" w:rsidRPr="00192B79" w:rsidRDefault="0058643F" w:rsidP="0058643F">
      <w:pPr>
        <w:spacing w:after="0"/>
        <w:jc w:val="center"/>
        <w:rPr>
          <w:b/>
          <w:sz w:val="32"/>
          <w:szCs w:val="32"/>
          <w:lang w:val="sr-Cyrl-CS"/>
        </w:rPr>
      </w:pPr>
      <w:r w:rsidRPr="00192B79">
        <w:rPr>
          <w:b/>
          <w:sz w:val="32"/>
          <w:szCs w:val="32"/>
          <w:lang w:val="sr-Cyrl-CS"/>
        </w:rPr>
        <w:t xml:space="preserve">АКАДМИЈА СТРУКОВНИХ СТУДИЈА </w:t>
      </w:r>
      <w:r>
        <w:rPr>
          <w:b/>
          <w:sz w:val="32"/>
          <w:szCs w:val="32"/>
          <w:lang w:val="sr-Cyrl-CS"/>
        </w:rPr>
        <w:t>ШАБАЦ</w:t>
      </w:r>
    </w:p>
    <w:p w14:paraId="138F8826" w14:textId="77777777" w:rsidR="0058643F" w:rsidRDefault="0058643F" w:rsidP="0058643F">
      <w:pPr>
        <w:spacing w:after="0"/>
        <w:jc w:val="center"/>
        <w:rPr>
          <w:lang w:val="sr-Cyrl-CS"/>
        </w:rPr>
      </w:pPr>
      <w:r w:rsidRPr="00192B79">
        <w:rPr>
          <w:b/>
          <w:sz w:val="32"/>
          <w:szCs w:val="32"/>
          <w:lang w:val="sr-Cyrl-CS"/>
        </w:rPr>
        <w:t>Одсек за медицинске и пословно-технолошке студије</w:t>
      </w:r>
    </w:p>
    <w:p w14:paraId="0466DAB2" w14:textId="77777777" w:rsidR="0058643F" w:rsidRPr="0058643F" w:rsidRDefault="0058643F" w:rsidP="0058643F">
      <w:pPr>
        <w:spacing w:after="0"/>
        <w:jc w:val="center"/>
        <w:rPr>
          <w:b/>
          <w:lang w:val="sr-Cyrl-CS"/>
        </w:rPr>
      </w:pPr>
      <w:r>
        <w:rPr>
          <w:lang w:val="sr-Cyrl-CS"/>
        </w:rPr>
        <w:t>најављује</w:t>
      </w:r>
    </w:p>
    <w:p w14:paraId="78E09DAD" w14:textId="04A3F460" w:rsidR="0058643F" w:rsidRDefault="0058643F" w:rsidP="0058643F">
      <w:pPr>
        <w:spacing w:after="0"/>
        <w:jc w:val="center"/>
        <w:rPr>
          <w:b/>
          <w:sz w:val="28"/>
          <w:szCs w:val="28"/>
          <w:lang w:val="sr-Cyrl-CS"/>
        </w:rPr>
      </w:pPr>
      <w:r w:rsidRPr="004D1E43">
        <w:rPr>
          <w:b/>
          <w:sz w:val="28"/>
          <w:szCs w:val="28"/>
          <w:lang w:val="sr-Cyrl-CS"/>
        </w:rPr>
        <w:t xml:space="preserve">О Д Б Р А Н </w:t>
      </w:r>
      <w:r>
        <w:rPr>
          <w:b/>
          <w:sz w:val="28"/>
          <w:szCs w:val="28"/>
          <w:lang w:val="sr-Cyrl-CS"/>
        </w:rPr>
        <w:t>А</w:t>
      </w:r>
      <w:r w:rsidRPr="004D1E43">
        <w:rPr>
          <w:b/>
          <w:sz w:val="28"/>
          <w:szCs w:val="28"/>
          <w:lang w:val="sr-Cyrl-CS"/>
        </w:rPr>
        <w:t xml:space="preserve">   З А В Р Ш Н </w:t>
      </w:r>
      <w:r>
        <w:rPr>
          <w:b/>
          <w:sz w:val="28"/>
          <w:szCs w:val="28"/>
          <w:lang w:val="sr-Cyrl-CS"/>
        </w:rPr>
        <w:t>ОГ</w:t>
      </w:r>
      <w:r w:rsidRPr="004D1E43">
        <w:rPr>
          <w:b/>
          <w:sz w:val="28"/>
          <w:szCs w:val="28"/>
          <w:lang w:val="sr-Cyrl-CS"/>
        </w:rPr>
        <w:t xml:space="preserve">   Р А Д </w:t>
      </w:r>
      <w:r>
        <w:rPr>
          <w:b/>
          <w:sz w:val="28"/>
          <w:szCs w:val="28"/>
          <w:lang w:val="sr-Cyrl-CS"/>
        </w:rPr>
        <w:t>А</w:t>
      </w:r>
    </w:p>
    <w:p w14:paraId="4529F1E3" w14:textId="77777777" w:rsidR="008562F8" w:rsidRPr="004D1E43" w:rsidRDefault="008562F8" w:rsidP="008562F8">
      <w:pPr>
        <w:spacing w:after="0"/>
        <w:rPr>
          <w:b/>
          <w:sz w:val="28"/>
          <w:szCs w:val="28"/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58643F" w14:paraId="44507588" w14:textId="77777777" w:rsidTr="00185C1E">
        <w:tc>
          <w:tcPr>
            <w:tcW w:w="3085" w:type="dxa"/>
          </w:tcPr>
          <w:p w14:paraId="5C0DECD5" w14:textId="77777777" w:rsidR="0058643F" w:rsidRDefault="0058643F" w:rsidP="00185C1E">
            <w:pPr>
              <w:rPr>
                <w:lang w:val="sr-Cyrl-CS"/>
              </w:rPr>
            </w:pPr>
            <w:bookmarkStart w:id="0" w:name="_Hlk42082667"/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1D43924E" w14:textId="12716C89" w:rsidR="0058643F" w:rsidRPr="00561D9D" w:rsidRDefault="00451C9D" w:rsidP="00272806">
            <w:pPr>
              <w:rPr>
                <w:lang w:val="sr-Cyrl-RS"/>
              </w:rPr>
            </w:pPr>
            <w:r>
              <w:rPr>
                <w:lang w:val="sr-Cyrl-RS"/>
              </w:rPr>
              <w:t>Ђонлић Вања</w:t>
            </w:r>
            <w:r w:rsidR="00AF1306">
              <w:rPr>
                <w:lang w:val="sr-Cyrl-RS"/>
              </w:rPr>
              <w:t xml:space="preserve"> </w:t>
            </w:r>
          </w:p>
        </w:tc>
      </w:tr>
      <w:tr w:rsidR="0058643F" w14:paraId="17AE258D" w14:textId="77777777" w:rsidTr="00185C1E">
        <w:tc>
          <w:tcPr>
            <w:tcW w:w="3085" w:type="dxa"/>
          </w:tcPr>
          <w:p w14:paraId="5DB9A8EA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3691EFED" w14:textId="41EC342D" w:rsidR="0058643F" w:rsidRPr="00542444" w:rsidRDefault="00451C9D" w:rsidP="00185C1E">
            <w:pPr>
              <w:rPr>
                <w:lang w:val="sr-Cyrl-RS"/>
              </w:rPr>
            </w:pPr>
            <w:r>
              <w:rPr>
                <w:lang w:val="sr-Cyrl-RS"/>
              </w:rPr>
              <w:t>Развој  и употреба апликација у електронском банкарству</w:t>
            </w:r>
          </w:p>
        </w:tc>
      </w:tr>
      <w:tr w:rsidR="0058643F" w14:paraId="03501179" w14:textId="77777777" w:rsidTr="00185C1E">
        <w:tc>
          <w:tcPr>
            <w:tcW w:w="3085" w:type="dxa"/>
          </w:tcPr>
          <w:p w14:paraId="0EE34C85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40FB49EE" w14:textId="2308600B" w:rsidR="0058643F" w:rsidRDefault="00055213" w:rsidP="005D2A36">
            <w:pPr>
              <w:rPr>
                <w:lang w:val="sr-Cyrl-CS"/>
              </w:rPr>
            </w:pPr>
            <w:r>
              <w:rPr>
                <w:lang w:val="sr-Cyrl-CS"/>
              </w:rPr>
              <w:t>1</w:t>
            </w:r>
            <w:r w:rsidR="00451C9D">
              <w:rPr>
                <w:lang w:val="sr-Cyrl-CS"/>
              </w:rPr>
              <w:t>1</w:t>
            </w:r>
            <w:r>
              <w:rPr>
                <w:lang w:val="sr-Cyrl-CS"/>
              </w:rPr>
              <w:t>.00</w:t>
            </w:r>
          </w:p>
        </w:tc>
      </w:tr>
      <w:tr w:rsidR="0058643F" w14:paraId="1BF6CF36" w14:textId="77777777" w:rsidTr="00185C1E">
        <w:tc>
          <w:tcPr>
            <w:tcW w:w="3085" w:type="dxa"/>
          </w:tcPr>
          <w:p w14:paraId="31BAF28D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6BF7C96A" w14:textId="3EF5C4CD" w:rsidR="0058643F" w:rsidRDefault="00451C9D" w:rsidP="005D2A36">
            <w:pPr>
              <w:rPr>
                <w:lang w:val="sr-Cyrl-CS"/>
              </w:rPr>
            </w:pPr>
            <w:r>
              <w:rPr>
                <w:lang w:val="sr-Cyrl-CS"/>
              </w:rPr>
              <w:t>08.12</w:t>
            </w:r>
            <w:r w:rsidR="00561D9D">
              <w:rPr>
                <w:lang w:val="sr-Cyrl-CS"/>
              </w:rPr>
              <w:t>.</w:t>
            </w:r>
            <w:r w:rsidR="0067292E">
              <w:rPr>
                <w:lang w:val="sr-Cyrl-CS"/>
              </w:rPr>
              <w:t>202</w:t>
            </w:r>
            <w:r w:rsidR="007D1DA4">
              <w:rPr>
                <w:lang w:val="sr-Cyrl-CS"/>
              </w:rPr>
              <w:t>2</w:t>
            </w:r>
          </w:p>
        </w:tc>
      </w:tr>
      <w:tr w:rsidR="0058643F" w14:paraId="269A9687" w14:textId="77777777" w:rsidTr="00185C1E">
        <w:tc>
          <w:tcPr>
            <w:tcW w:w="9166" w:type="dxa"/>
            <w:gridSpan w:val="2"/>
          </w:tcPr>
          <w:p w14:paraId="66780D14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58643F" w14:paraId="4C2EAA17" w14:textId="77777777" w:rsidTr="00185C1E">
        <w:tc>
          <w:tcPr>
            <w:tcW w:w="3085" w:type="dxa"/>
          </w:tcPr>
          <w:p w14:paraId="138D7FDA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366E9AA0" w14:textId="3DE14EA3" w:rsidR="0058643F" w:rsidRPr="003C350D" w:rsidRDefault="00324072" w:rsidP="00492515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</w:t>
            </w:r>
            <w:r w:rsidR="00886EA6">
              <w:rPr>
                <w:lang w:val="sr-Cyrl-CS"/>
              </w:rPr>
              <w:t xml:space="preserve"> </w:t>
            </w:r>
            <w:r w:rsidR="00451C9D">
              <w:rPr>
                <w:lang w:val="sr-Cyrl-RS"/>
              </w:rPr>
              <w:t>Владимир Станојевић</w:t>
            </w:r>
            <w:r w:rsidR="00B56419">
              <w:rPr>
                <w:lang w:val="sr-Cyrl-RS"/>
              </w:rPr>
              <w:t xml:space="preserve"> </w:t>
            </w:r>
            <w:r w:rsidR="00B91B77">
              <w:rPr>
                <w:lang w:val="sr-Cyrl-CS"/>
              </w:rPr>
              <w:t xml:space="preserve"> </w:t>
            </w:r>
          </w:p>
        </w:tc>
      </w:tr>
      <w:tr w:rsidR="0058643F" w14:paraId="517085FF" w14:textId="77777777" w:rsidTr="00185C1E">
        <w:tc>
          <w:tcPr>
            <w:tcW w:w="3085" w:type="dxa"/>
          </w:tcPr>
          <w:p w14:paraId="35401683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76AC777A" w14:textId="1D8E93E4" w:rsidR="0058643F" w:rsidRDefault="00451C9D" w:rsidP="005D2A36">
            <w:pPr>
              <w:rPr>
                <w:lang w:val="sr-Cyrl-CS"/>
              </w:rPr>
            </w:pPr>
            <w:r>
              <w:rPr>
                <w:lang w:val="sr-Cyrl-CS"/>
              </w:rPr>
              <w:t>Др Пера Павловић</w:t>
            </w:r>
          </w:p>
        </w:tc>
      </w:tr>
      <w:tr w:rsidR="0058643F" w14:paraId="7068D3E8" w14:textId="77777777" w:rsidTr="00185C1E">
        <w:tc>
          <w:tcPr>
            <w:tcW w:w="3085" w:type="dxa"/>
          </w:tcPr>
          <w:p w14:paraId="64D15915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4E53657A" w14:textId="4C77C166" w:rsidR="0058643F" w:rsidRDefault="00451C9D" w:rsidP="005D2A36">
            <w:pPr>
              <w:rPr>
                <w:lang w:val="sr-Cyrl-CS"/>
              </w:rPr>
            </w:pPr>
            <w:r>
              <w:rPr>
                <w:lang w:val="sr-Cyrl-CS"/>
              </w:rPr>
              <w:t>Др Миодраг Милићевић</w:t>
            </w:r>
          </w:p>
        </w:tc>
      </w:tr>
      <w:bookmarkEnd w:id="0"/>
    </w:tbl>
    <w:p w14:paraId="0E08B5BE" w14:textId="5AF64398" w:rsidR="00CA4C85" w:rsidRDefault="00CA4C85" w:rsidP="00504D00">
      <w:pPr>
        <w:tabs>
          <w:tab w:val="left" w:pos="1440"/>
        </w:tabs>
        <w:ind w:firstLine="720"/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9E20E2" w:rsidRPr="00561D9D" w14:paraId="42F76064" w14:textId="77777777" w:rsidTr="004F0230">
        <w:tc>
          <w:tcPr>
            <w:tcW w:w="3085" w:type="dxa"/>
          </w:tcPr>
          <w:p w14:paraId="1F220B8C" w14:textId="77777777" w:rsidR="009E20E2" w:rsidRDefault="009E20E2" w:rsidP="004F0230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7821C7B5" w14:textId="687433D2" w:rsidR="009E20E2" w:rsidRPr="00561D9D" w:rsidRDefault="00451C9D" w:rsidP="004F0230">
            <w:pPr>
              <w:rPr>
                <w:lang w:val="sr-Cyrl-RS"/>
              </w:rPr>
            </w:pPr>
            <w:r>
              <w:rPr>
                <w:lang w:val="sr-Cyrl-RS"/>
              </w:rPr>
              <w:t>Топаловић Александар</w:t>
            </w:r>
            <w:r w:rsidR="009E20E2">
              <w:rPr>
                <w:lang w:val="sr-Cyrl-RS"/>
              </w:rPr>
              <w:t xml:space="preserve"> </w:t>
            </w:r>
          </w:p>
        </w:tc>
      </w:tr>
      <w:tr w:rsidR="009E20E2" w:rsidRPr="00542444" w14:paraId="20056194" w14:textId="77777777" w:rsidTr="004F0230">
        <w:tc>
          <w:tcPr>
            <w:tcW w:w="3085" w:type="dxa"/>
          </w:tcPr>
          <w:p w14:paraId="2739BD10" w14:textId="77777777" w:rsidR="009E20E2" w:rsidRDefault="009E20E2" w:rsidP="004F0230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6D16D564" w14:textId="4B81597B" w:rsidR="009E20E2" w:rsidRPr="00542444" w:rsidRDefault="00451C9D" w:rsidP="004F0230">
            <w:pPr>
              <w:rPr>
                <w:lang w:val="sr-Cyrl-RS"/>
              </w:rPr>
            </w:pPr>
            <w:r>
              <w:rPr>
                <w:lang w:val="sr-Cyrl-RS"/>
              </w:rPr>
              <w:t>Интернет презентација за фризерски салон са СЕО</w:t>
            </w:r>
          </w:p>
        </w:tc>
      </w:tr>
      <w:tr w:rsidR="009E20E2" w14:paraId="3ED1A419" w14:textId="77777777" w:rsidTr="004F0230">
        <w:tc>
          <w:tcPr>
            <w:tcW w:w="3085" w:type="dxa"/>
          </w:tcPr>
          <w:p w14:paraId="097D352C" w14:textId="77777777" w:rsidR="009E20E2" w:rsidRDefault="009E20E2" w:rsidP="004F0230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236D9AA0" w14:textId="72EDDE51" w:rsidR="009E20E2" w:rsidRDefault="009E20E2" w:rsidP="004F0230">
            <w:pPr>
              <w:rPr>
                <w:lang w:val="sr-Cyrl-CS"/>
              </w:rPr>
            </w:pPr>
            <w:r>
              <w:rPr>
                <w:lang w:val="sr-Cyrl-CS"/>
              </w:rPr>
              <w:t>1</w:t>
            </w:r>
            <w:r w:rsidR="00451C9D">
              <w:rPr>
                <w:lang w:val="sr-Cyrl-CS"/>
              </w:rPr>
              <w:t>1</w:t>
            </w:r>
            <w:r>
              <w:rPr>
                <w:lang w:val="sr-Cyrl-CS"/>
              </w:rPr>
              <w:t>.30</w:t>
            </w:r>
          </w:p>
        </w:tc>
      </w:tr>
      <w:tr w:rsidR="009E20E2" w14:paraId="5EC675C6" w14:textId="77777777" w:rsidTr="004F0230">
        <w:tc>
          <w:tcPr>
            <w:tcW w:w="3085" w:type="dxa"/>
          </w:tcPr>
          <w:p w14:paraId="0B9120DC" w14:textId="77777777" w:rsidR="009E20E2" w:rsidRDefault="009E20E2" w:rsidP="004F0230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59A6603A" w14:textId="23DE48C4" w:rsidR="009E20E2" w:rsidRDefault="00451C9D" w:rsidP="004F0230">
            <w:pPr>
              <w:rPr>
                <w:lang w:val="sr-Cyrl-CS"/>
              </w:rPr>
            </w:pPr>
            <w:r>
              <w:rPr>
                <w:lang w:val="sr-Cyrl-CS"/>
              </w:rPr>
              <w:t>08.12</w:t>
            </w:r>
            <w:r w:rsidR="009E20E2">
              <w:rPr>
                <w:lang w:val="sr-Cyrl-CS"/>
              </w:rPr>
              <w:t>.2022</w:t>
            </w:r>
          </w:p>
        </w:tc>
      </w:tr>
      <w:tr w:rsidR="009E20E2" w14:paraId="03457CF7" w14:textId="77777777" w:rsidTr="004F0230">
        <w:tc>
          <w:tcPr>
            <w:tcW w:w="9166" w:type="dxa"/>
            <w:gridSpan w:val="2"/>
          </w:tcPr>
          <w:p w14:paraId="7EA10B90" w14:textId="77777777" w:rsidR="009E20E2" w:rsidRDefault="009E20E2" w:rsidP="004F0230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9E20E2" w:rsidRPr="003C350D" w14:paraId="0366DAEF" w14:textId="77777777" w:rsidTr="004F0230">
        <w:tc>
          <w:tcPr>
            <w:tcW w:w="3085" w:type="dxa"/>
          </w:tcPr>
          <w:p w14:paraId="1BD7C7B4" w14:textId="77777777" w:rsidR="009E20E2" w:rsidRDefault="009E20E2" w:rsidP="004F0230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4015122B" w14:textId="3FFBEC8A" w:rsidR="009E20E2" w:rsidRPr="003C350D" w:rsidRDefault="00451C9D" w:rsidP="004F0230">
            <w:pPr>
              <w:rPr>
                <w:lang w:val="sr-Cyrl-CS"/>
              </w:rPr>
            </w:pPr>
            <w:r>
              <w:rPr>
                <w:lang w:val="sr-Cyrl-CS"/>
              </w:rPr>
              <w:t>Др Миодраг Милићевић</w:t>
            </w:r>
          </w:p>
        </w:tc>
      </w:tr>
      <w:tr w:rsidR="00451C9D" w14:paraId="26F875B5" w14:textId="77777777" w:rsidTr="004F0230">
        <w:tc>
          <w:tcPr>
            <w:tcW w:w="3085" w:type="dxa"/>
          </w:tcPr>
          <w:p w14:paraId="1BE9B81A" w14:textId="77777777" w:rsidR="00451C9D" w:rsidRDefault="00451C9D" w:rsidP="00451C9D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7048768A" w14:textId="2250944F" w:rsidR="00451C9D" w:rsidRDefault="00451C9D" w:rsidP="00451C9D">
            <w:pPr>
              <w:rPr>
                <w:lang w:val="sr-Cyrl-CS"/>
              </w:rPr>
            </w:pPr>
            <w:r>
              <w:rPr>
                <w:lang w:val="sr-Cyrl-CS"/>
              </w:rPr>
              <w:t>Др Пера Павловић</w:t>
            </w:r>
          </w:p>
        </w:tc>
      </w:tr>
      <w:tr w:rsidR="00451C9D" w14:paraId="03CCF5F0" w14:textId="77777777" w:rsidTr="004F0230">
        <w:tc>
          <w:tcPr>
            <w:tcW w:w="3085" w:type="dxa"/>
          </w:tcPr>
          <w:p w14:paraId="24C8780C" w14:textId="77777777" w:rsidR="00451C9D" w:rsidRDefault="00451C9D" w:rsidP="00451C9D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39B22F4A" w14:textId="7A997FBA" w:rsidR="00451C9D" w:rsidRDefault="00451C9D" w:rsidP="00451C9D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 </w:t>
            </w:r>
            <w:r>
              <w:rPr>
                <w:lang w:val="sr-Cyrl-RS"/>
              </w:rPr>
              <w:t xml:space="preserve">Владимир Станојевић </w:t>
            </w:r>
            <w:r>
              <w:rPr>
                <w:lang w:val="sr-Cyrl-CS"/>
              </w:rPr>
              <w:t xml:space="preserve"> </w:t>
            </w:r>
          </w:p>
        </w:tc>
      </w:tr>
    </w:tbl>
    <w:p w14:paraId="120BAEB4" w14:textId="452615D8" w:rsidR="00133A57" w:rsidRDefault="00133A57" w:rsidP="00224894">
      <w:pPr>
        <w:tabs>
          <w:tab w:val="left" w:pos="1440"/>
        </w:tabs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9378A5" w:rsidRPr="00415D1B" w14:paraId="336493DC" w14:textId="77777777" w:rsidTr="007F46DA">
        <w:tc>
          <w:tcPr>
            <w:tcW w:w="3085" w:type="dxa"/>
          </w:tcPr>
          <w:p w14:paraId="67FF4CC9" w14:textId="77777777" w:rsidR="009378A5" w:rsidRPr="00415D1B" w:rsidRDefault="009378A5" w:rsidP="007F46DA">
            <w:pPr>
              <w:rPr>
                <w:b/>
                <w:lang w:val="sr-Cyrl-CS"/>
              </w:rPr>
            </w:pPr>
            <w:bookmarkStart w:id="1" w:name="_Hlk57630313"/>
            <w:r w:rsidRPr="00415D1B">
              <w:rPr>
                <w:b/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4831A3C5" w14:textId="77777777" w:rsidR="009378A5" w:rsidRPr="00B7436D" w:rsidRDefault="009378A5" w:rsidP="007F46DA">
            <w:pPr>
              <w:rPr>
                <w:b/>
                <w:lang w:val="sr-Cyrl-CS"/>
              </w:rPr>
            </w:pPr>
            <w:r>
              <w:rPr>
                <w:b/>
                <w:lang w:val="sr-Cyrl-CS"/>
              </w:rPr>
              <w:t>Кукољ Андријана</w:t>
            </w:r>
          </w:p>
        </w:tc>
      </w:tr>
      <w:tr w:rsidR="009378A5" w14:paraId="543AC4BD" w14:textId="77777777" w:rsidTr="007F46DA">
        <w:tc>
          <w:tcPr>
            <w:tcW w:w="3085" w:type="dxa"/>
          </w:tcPr>
          <w:p w14:paraId="348929DA" w14:textId="77777777" w:rsidR="009378A5" w:rsidRDefault="009378A5" w:rsidP="007F46DA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0D175C40" w14:textId="77777777" w:rsidR="009378A5" w:rsidRPr="00F8149A" w:rsidRDefault="009378A5" w:rsidP="007F46DA">
            <w:pPr>
              <w:rPr>
                <w:lang w:val="sr-Cyrl-CS"/>
              </w:rPr>
            </w:pPr>
            <w:r>
              <w:rPr>
                <w:lang w:val="sr-Cyrl-CS"/>
              </w:rPr>
              <w:t>Одређивање еколошког статуса реке Саве</w:t>
            </w:r>
          </w:p>
        </w:tc>
      </w:tr>
      <w:tr w:rsidR="009378A5" w14:paraId="1620B327" w14:textId="77777777" w:rsidTr="007F46DA">
        <w:tc>
          <w:tcPr>
            <w:tcW w:w="3085" w:type="dxa"/>
          </w:tcPr>
          <w:p w14:paraId="6D9A570E" w14:textId="77777777" w:rsidR="009378A5" w:rsidRDefault="009378A5" w:rsidP="007F46DA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550AB077" w14:textId="77777777" w:rsidR="009378A5" w:rsidRPr="00874EAE" w:rsidRDefault="009378A5" w:rsidP="007F46DA">
            <w:pPr>
              <w:rPr>
                <w:lang w:val="sr-Cyrl-RS"/>
              </w:rPr>
            </w:pPr>
            <w:r>
              <w:rPr>
                <w:lang w:val="sr-Cyrl-RS"/>
              </w:rPr>
              <w:t>09.12.2022</w:t>
            </w:r>
          </w:p>
        </w:tc>
      </w:tr>
      <w:tr w:rsidR="009378A5" w14:paraId="28D05D5F" w14:textId="77777777" w:rsidTr="007F46DA">
        <w:tc>
          <w:tcPr>
            <w:tcW w:w="3085" w:type="dxa"/>
          </w:tcPr>
          <w:p w14:paraId="7F85A48C" w14:textId="77777777" w:rsidR="009378A5" w:rsidRDefault="009378A5" w:rsidP="007F46DA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450696B4" w14:textId="77777777" w:rsidR="009378A5" w:rsidRPr="00874EAE" w:rsidRDefault="009378A5" w:rsidP="007F46DA">
            <w:pPr>
              <w:rPr>
                <w:lang w:val="sr-Cyrl-RS"/>
              </w:rPr>
            </w:pPr>
            <w:r>
              <w:rPr>
                <w:lang w:val="sr-Cyrl-RS"/>
              </w:rPr>
              <w:t>10.00</w:t>
            </w:r>
          </w:p>
        </w:tc>
      </w:tr>
      <w:tr w:rsidR="009378A5" w:rsidRPr="00415D1B" w14:paraId="37F0E57C" w14:textId="77777777" w:rsidTr="007F46DA">
        <w:tc>
          <w:tcPr>
            <w:tcW w:w="9166" w:type="dxa"/>
            <w:gridSpan w:val="2"/>
          </w:tcPr>
          <w:p w14:paraId="5C9AC127" w14:textId="77777777" w:rsidR="009378A5" w:rsidRPr="00415D1B" w:rsidRDefault="009378A5" w:rsidP="007F46DA">
            <w:pPr>
              <w:jc w:val="center"/>
              <w:rPr>
                <w:lang w:val="sr-Cyrl-CS"/>
              </w:rPr>
            </w:pPr>
            <w:r w:rsidRPr="00415D1B">
              <w:rPr>
                <w:lang w:val="sr-Cyrl-CS"/>
              </w:rPr>
              <w:t>Чланови испитне комисије</w:t>
            </w:r>
          </w:p>
        </w:tc>
      </w:tr>
      <w:tr w:rsidR="009378A5" w14:paraId="23AED379" w14:textId="77777777" w:rsidTr="007F46DA">
        <w:tc>
          <w:tcPr>
            <w:tcW w:w="3085" w:type="dxa"/>
          </w:tcPr>
          <w:p w14:paraId="2FA0AA9A" w14:textId="77777777" w:rsidR="009378A5" w:rsidRDefault="009378A5" w:rsidP="007F46DA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41BDA6A5" w14:textId="77777777" w:rsidR="009378A5" w:rsidRPr="00690CF8" w:rsidRDefault="009378A5" w:rsidP="007F46DA">
            <w:pPr>
              <w:rPr>
                <w:lang w:val="sr-Cyrl-RS"/>
              </w:rPr>
            </w:pPr>
            <w:r>
              <w:rPr>
                <w:lang w:val="sr-Cyrl-RS"/>
              </w:rPr>
              <w:t>Др Ана Васић</w:t>
            </w:r>
          </w:p>
        </w:tc>
      </w:tr>
      <w:tr w:rsidR="009378A5" w14:paraId="2AE40DC8" w14:textId="77777777" w:rsidTr="007F46DA">
        <w:tc>
          <w:tcPr>
            <w:tcW w:w="3085" w:type="dxa"/>
          </w:tcPr>
          <w:p w14:paraId="04F38009" w14:textId="77777777" w:rsidR="009378A5" w:rsidRDefault="009378A5" w:rsidP="007F46DA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0C8379CB" w14:textId="77777777" w:rsidR="009378A5" w:rsidRDefault="009378A5" w:rsidP="007F46DA">
            <w:pPr>
              <w:rPr>
                <w:lang w:val="sr-Cyrl-CS"/>
              </w:rPr>
            </w:pPr>
            <w:r>
              <w:rPr>
                <w:lang w:val="sr-Cyrl-CS"/>
              </w:rPr>
              <w:t>Др Бојан Дамњановић</w:t>
            </w:r>
          </w:p>
        </w:tc>
      </w:tr>
      <w:tr w:rsidR="009378A5" w14:paraId="17C63747" w14:textId="77777777" w:rsidTr="007F46DA">
        <w:tc>
          <w:tcPr>
            <w:tcW w:w="3085" w:type="dxa"/>
          </w:tcPr>
          <w:p w14:paraId="09F16B81" w14:textId="77777777" w:rsidR="009378A5" w:rsidRDefault="009378A5" w:rsidP="007F46DA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0DB5F009" w14:textId="77777777" w:rsidR="009378A5" w:rsidRDefault="009378A5" w:rsidP="007F46DA">
            <w:pPr>
              <w:rPr>
                <w:lang w:val="sr-Cyrl-CS"/>
              </w:rPr>
            </w:pPr>
            <w:r>
              <w:rPr>
                <w:lang w:val="sr-Cyrl-CS"/>
              </w:rPr>
              <w:t>Мр Славица Илић</w:t>
            </w:r>
          </w:p>
        </w:tc>
      </w:tr>
      <w:bookmarkEnd w:id="1"/>
    </w:tbl>
    <w:p w14:paraId="55A52E00" w14:textId="2C43DAFF" w:rsidR="00C0721C" w:rsidRDefault="00C0721C" w:rsidP="00224894">
      <w:pPr>
        <w:tabs>
          <w:tab w:val="left" w:pos="1440"/>
        </w:tabs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DD0545" w:rsidRPr="00415D1B" w14:paraId="03364C6C" w14:textId="77777777" w:rsidTr="00055D1C">
        <w:tc>
          <w:tcPr>
            <w:tcW w:w="3085" w:type="dxa"/>
          </w:tcPr>
          <w:p w14:paraId="0DABB5E5" w14:textId="77777777" w:rsidR="00DD0545" w:rsidRPr="00415D1B" w:rsidRDefault="00DD0545" w:rsidP="00055D1C">
            <w:pPr>
              <w:rPr>
                <w:b/>
                <w:lang w:val="sr-Cyrl-CS"/>
              </w:rPr>
            </w:pPr>
            <w:r w:rsidRPr="00415D1B">
              <w:rPr>
                <w:b/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0F6DD2A2" w14:textId="77777777" w:rsidR="00DD0545" w:rsidRPr="00BD5463" w:rsidRDefault="00DD0545" w:rsidP="00055D1C">
            <w:pPr>
              <w:rPr>
                <w:b/>
                <w:lang w:val="sr-Cyrl-CS"/>
              </w:rPr>
            </w:pPr>
            <w:r>
              <w:rPr>
                <w:b/>
                <w:lang w:val="sr-Cyrl-CS"/>
              </w:rPr>
              <w:t>Адамовић Маја</w:t>
            </w:r>
          </w:p>
        </w:tc>
      </w:tr>
      <w:tr w:rsidR="00DD0545" w14:paraId="710C1E24" w14:textId="77777777" w:rsidTr="00055D1C">
        <w:tc>
          <w:tcPr>
            <w:tcW w:w="3085" w:type="dxa"/>
          </w:tcPr>
          <w:p w14:paraId="551E8E38" w14:textId="77777777" w:rsidR="00DD0545" w:rsidRDefault="00DD0545" w:rsidP="00055D1C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1042E306" w14:textId="77777777" w:rsidR="00DD0545" w:rsidRPr="00F8149A" w:rsidRDefault="00DD0545" w:rsidP="00055D1C">
            <w:pPr>
              <w:rPr>
                <w:lang w:val="sr-Cyrl-CS"/>
              </w:rPr>
            </w:pPr>
            <w:r>
              <w:rPr>
                <w:lang w:val="sr-Cyrl-CS"/>
              </w:rPr>
              <w:t>Електронско банкарство</w:t>
            </w:r>
          </w:p>
        </w:tc>
      </w:tr>
      <w:tr w:rsidR="00DD0545" w14:paraId="6492F332" w14:textId="77777777" w:rsidTr="00055D1C">
        <w:tc>
          <w:tcPr>
            <w:tcW w:w="3085" w:type="dxa"/>
          </w:tcPr>
          <w:p w14:paraId="78ED376C" w14:textId="77777777" w:rsidR="00DD0545" w:rsidRDefault="00DD0545" w:rsidP="00055D1C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3F741D40" w14:textId="77777777" w:rsidR="00DD0545" w:rsidRPr="00874EAE" w:rsidRDefault="00DD0545" w:rsidP="00055D1C">
            <w:pPr>
              <w:rPr>
                <w:lang w:val="sr-Cyrl-RS"/>
              </w:rPr>
            </w:pPr>
            <w:r>
              <w:rPr>
                <w:lang w:val="sr-Cyrl-RS"/>
              </w:rPr>
              <w:t>13.12.2022.</w:t>
            </w:r>
          </w:p>
        </w:tc>
      </w:tr>
      <w:tr w:rsidR="00DD0545" w14:paraId="25F64379" w14:textId="77777777" w:rsidTr="00055D1C">
        <w:tc>
          <w:tcPr>
            <w:tcW w:w="3085" w:type="dxa"/>
          </w:tcPr>
          <w:p w14:paraId="7488A1EC" w14:textId="77777777" w:rsidR="00DD0545" w:rsidRDefault="00DD0545" w:rsidP="00055D1C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38B8D5FE" w14:textId="77777777" w:rsidR="00DD0545" w:rsidRPr="00874EAE" w:rsidRDefault="00DD0545" w:rsidP="00055D1C">
            <w:pPr>
              <w:rPr>
                <w:lang w:val="sr-Cyrl-RS"/>
              </w:rPr>
            </w:pPr>
            <w:r>
              <w:rPr>
                <w:lang w:val="sr-Cyrl-RS"/>
              </w:rPr>
              <w:t>9.00</w:t>
            </w:r>
          </w:p>
        </w:tc>
      </w:tr>
      <w:tr w:rsidR="00DD0545" w:rsidRPr="00415D1B" w14:paraId="253EBECC" w14:textId="77777777" w:rsidTr="00055D1C">
        <w:tc>
          <w:tcPr>
            <w:tcW w:w="9166" w:type="dxa"/>
            <w:gridSpan w:val="2"/>
          </w:tcPr>
          <w:p w14:paraId="73873665" w14:textId="77777777" w:rsidR="00DD0545" w:rsidRPr="00415D1B" w:rsidRDefault="00DD0545" w:rsidP="00055D1C">
            <w:pPr>
              <w:jc w:val="center"/>
              <w:rPr>
                <w:lang w:val="sr-Cyrl-CS"/>
              </w:rPr>
            </w:pPr>
            <w:r w:rsidRPr="00415D1B">
              <w:rPr>
                <w:lang w:val="sr-Cyrl-CS"/>
              </w:rPr>
              <w:t>Чланови испитне комисије</w:t>
            </w:r>
          </w:p>
        </w:tc>
      </w:tr>
      <w:tr w:rsidR="00DD0545" w14:paraId="61C68C6F" w14:textId="77777777" w:rsidTr="00055D1C">
        <w:tc>
          <w:tcPr>
            <w:tcW w:w="3085" w:type="dxa"/>
          </w:tcPr>
          <w:p w14:paraId="732A668E" w14:textId="77777777" w:rsidR="00DD0545" w:rsidRDefault="00DD0545" w:rsidP="00055D1C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3CAD5C9B" w14:textId="77777777" w:rsidR="00DD0545" w:rsidRPr="00690CF8" w:rsidRDefault="00DD0545" w:rsidP="00055D1C">
            <w:pPr>
              <w:rPr>
                <w:lang w:val="sr-Cyrl-RS"/>
              </w:rPr>
            </w:pPr>
            <w:r>
              <w:rPr>
                <w:lang w:val="sr-Cyrl-RS"/>
              </w:rPr>
              <w:t>Др Јелена Јевтић</w:t>
            </w:r>
          </w:p>
        </w:tc>
      </w:tr>
      <w:tr w:rsidR="00DD0545" w14:paraId="5760CD98" w14:textId="77777777" w:rsidTr="00055D1C">
        <w:tc>
          <w:tcPr>
            <w:tcW w:w="3085" w:type="dxa"/>
          </w:tcPr>
          <w:p w14:paraId="19066E45" w14:textId="77777777" w:rsidR="00DD0545" w:rsidRDefault="00DD0545" w:rsidP="00055D1C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26C10EC8" w14:textId="77777777" w:rsidR="00DD0545" w:rsidRDefault="00DD0545" w:rsidP="00055D1C">
            <w:pPr>
              <w:rPr>
                <w:lang w:val="sr-Cyrl-CS"/>
              </w:rPr>
            </w:pPr>
            <w:r>
              <w:rPr>
                <w:lang w:val="sr-Cyrl-CS"/>
              </w:rPr>
              <w:t>Др Небојша Матић</w:t>
            </w:r>
          </w:p>
        </w:tc>
      </w:tr>
      <w:tr w:rsidR="00DD0545" w14:paraId="355D854A" w14:textId="77777777" w:rsidTr="00055D1C">
        <w:tc>
          <w:tcPr>
            <w:tcW w:w="3085" w:type="dxa"/>
          </w:tcPr>
          <w:p w14:paraId="37BC303D" w14:textId="77777777" w:rsidR="00DD0545" w:rsidRDefault="00DD0545" w:rsidP="00055D1C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49935CD7" w14:textId="77777777" w:rsidR="00DD0545" w:rsidRDefault="00DD0545" w:rsidP="00055D1C">
            <w:pPr>
              <w:rPr>
                <w:lang w:val="sr-Cyrl-CS"/>
              </w:rPr>
            </w:pPr>
            <w:r>
              <w:rPr>
                <w:lang w:val="sr-Cyrl-CS"/>
              </w:rPr>
              <w:t>Др Зоран Јокић</w:t>
            </w:r>
          </w:p>
        </w:tc>
      </w:tr>
    </w:tbl>
    <w:p w14:paraId="42353128" w14:textId="77777777" w:rsidR="00DD0545" w:rsidRPr="00224894" w:rsidRDefault="00DD0545" w:rsidP="00224894">
      <w:pPr>
        <w:tabs>
          <w:tab w:val="left" w:pos="1440"/>
        </w:tabs>
        <w:rPr>
          <w:lang w:val="sr-Cyrl-CS"/>
        </w:rPr>
      </w:pPr>
    </w:p>
    <w:sectPr w:rsidR="00DD0545" w:rsidRPr="00224894" w:rsidSect="00DD0545">
      <w:pgSz w:w="12240" w:h="15840"/>
      <w:pgMar w:top="1417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A04527" w14:textId="77777777" w:rsidR="00794ACC" w:rsidRDefault="00794ACC" w:rsidP="00504D00">
      <w:pPr>
        <w:spacing w:after="0" w:line="240" w:lineRule="auto"/>
      </w:pPr>
      <w:r>
        <w:separator/>
      </w:r>
    </w:p>
  </w:endnote>
  <w:endnote w:type="continuationSeparator" w:id="0">
    <w:p w14:paraId="447C40ED" w14:textId="77777777" w:rsidR="00794ACC" w:rsidRDefault="00794ACC" w:rsidP="00504D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96CA6E" w14:textId="77777777" w:rsidR="00794ACC" w:rsidRDefault="00794ACC" w:rsidP="00504D00">
      <w:pPr>
        <w:spacing w:after="0" w:line="240" w:lineRule="auto"/>
      </w:pPr>
      <w:r>
        <w:separator/>
      </w:r>
    </w:p>
  </w:footnote>
  <w:footnote w:type="continuationSeparator" w:id="0">
    <w:p w14:paraId="598D7E6B" w14:textId="77777777" w:rsidR="00794ACC" w:rsidRDefault="00794ACC" w:rsidP="00504D0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xNDKxMDW0MDEzMTJS0lEKTi0uzszPAykwqgUATRdqCiwAAAA="/>
  </w:docVars>
  <w:rsids>
    <w:rsidRoot w:val="0058643F"/>
    <w:rsid w:val="00000688"/>
    <w:rsid w:val="0000669E"/>
    <w:rsid w:val="00030C49"/>
    <w:rsid w:val="00031B19"/>
    <w:rsid w:val="0003345D"/>
    <w:rsid w:val="000346D4"/>
    <w:rsid w:val="00042910"/>
    <w:rsid w:val="00054ED4"/>
    <w:rsid w:val="00055213"/>
    <w:rsid w:val="00071CFB"/>
    <w:rsid w:val="000749D2"/>
    <w:rsid w:val="00080BF0"/>
    <w:rsid w:val="000833BC"/>
    <w:rsid w:val="00085101"/>
    <w:rsid w:val="000C614B"/>
    <w:rsid w:val="000D2578"/>
    <w:rsid w:val="000D295E"/>
    <w:rsid w:val="000D3D43"/>
    <w:rsid w:val="000E6A1E"/>
    <w:rsid w:val="000F5C72"/>
    <w:rsid w:val="000F7D3B"/>
    <w:rsid w:val="00133A57"/>
    <w:rsid w:val="00140C84"/>
    <w:rsid w:val="00155A71"/>
    <w:rsid w:val="001769CE"/>
    <w:rsid w:val="00185C1E"/>
    <w:rsid w:val="00197551"/>
    <w:rsid w:val="00197E94"/>
    <w:rsid w:val="001A01F2"/>
    <w:rsid w:val="001A7C28"/>
    <w:rsid w:val="001B0102"/>
    <w:rsid w:val="001C6741"/>
    <w:rsid w:val="001C6767"/>
    <w:rsid w:val="00215207"/>
    <w:rsid w:val="0021663F"/>
    <w:rsid w:val="00224894"/>
    <w:rsid w:val="0022588F"/>
    <w:rsid w:val="00251030"/>
    <w:rsid w:val="0025212B"/>
    <w:rsid w:val="0025297D"/>
    <w:rsid w:val="00266016"/>
    <w:rsid w:val="00272806"/>
    <w:rsid w:val="002A14F1"/>
    <w:rsid w:val="002A35D3"/>
    <w:rsid w:val="002B3966"/>
    <w:rsid w:val="002B7949"/>
    <w:rsid w:val="002D08C2"/>
    <w:rsid w:val="002D2F4C"/>
    <w:rsid w:val="002E480D"/>
    <w:rsid w:val="002E58C2"/>
    <w:rsid w:val="00324072"/>
    <w:rsid w:val="003302D8"/>
    <w:rsid w:val="003504C4"/>
    <w:rsid w:val="003737E8"/>
    <w:rsid w:val="00392931"/>
    <w:rsid w:val="003A18DA"/>
    <w:rsid w:val="003B5F11"/>
    <w:rsid w:val="003C350D"/>
    <w:rsid w:val="003E2CB6"/>
    <w:rsid w:val="003F6A9E"/>
    <w:rsid w:val="00400037"/>
    <w:rsid w:val="00405660"/>
    <w:rsid w:val="00420C58"/>
    <w:rsid w:val="00422B5E"/>
    <w:rsid w:val="00426047"/>
    <w:rsid w:val="004343B8"/>
    <w:rsid w:val="00451C9D"/>
    <w:rsid w:val="0046335E"/>
    <w:rsid w:val="00463A13"/>
    <w:rsid w:val="00463FB4"/>
    <w:rsid w:val="00467881"/>
    <w:rsid w:val="00471E91"/>
    <w:rsid w:val="00485AE3"/>
    <w:rsid w:val="00492515"/>
    <w:rsid w:val="004A6DEF"/>
    <w:rsid w:val="004B55DA"/>
    <w:rsid w:val="004C6158"/>
    <w:rsid w:val="004F7692"/>
    <w:rsid w:val="00504D00"/>
    <w:rsid w:val="00540EDF"/>
    <w:rsid w:val="00542444"/>
    <w:rsid w:val="00556E52"/>
    <w:rsid w:val="0056038B"/>
    <w:rsid w:val="00561D9D"/>
    <w:rsid w:val="00576534"/>
    <w:rsid w:val="0058643F"/>
    <w:rsid w:val="00592896"/>
    <w:rsid w:val="00594565"/>
    <w:rsid w:val="005D2A36"/>
    <w:rsid w:val="006050DA"/>
    <w:rsid w:val="00632C83"/>
    <w:rsid w:val="00633B97"/>
    <w:rsid w:val="006659D3"/>
    <w:rsid w:val="00666CC3"/>
    <w:rsid w:val="006700DD"/>
    <w:rsid w:val="006701F7"/>
    <w:rsid w:val="0067292E"/>
    <w:rsid w:val="00696AB8"/>
    <w:rsid w:val="00696CB4"/>
    <w:rsid w:val="006B4C73"/>
    <w:rsid w:val="006D371D"/>
    <w:rsid w:val="006E5677"/>
    <w:rsid w:val="006F0402"/>
    <w:rsid w:val="006F2563"/>
    <w:rsid w:val="006F396E"/>
    <w:rsid w:val="007019AA"/>
    <w:rsid w:val="00717C98"/>
    <w:rsid w:val="00732772"/>
    <w:rsid w:val="00733576"/>
    <w:rsid w:val="00764A0F"/>
    <w:rsid w:val="00775551"/>
    <w:rsid w:val="00794ACC"/>
    <w:rsid w:val="007956ED"/>
    <w:rsid w:val="007A3299"/>
    <w:rsid w:val="007B6F18"/>
    <w:rsid w:val="007D1DA4"/>
    <w:rsid w:val="007E15A1"/>
    <w:rsid w:val="007F7C69"/>
    <w:rsid w:val="0080133A"/>
    <w:rsid w:val="00807CBB"/>
    <w:rsid w:val="00820BB6"/>
    <w:rsid w:val="00824540"/>
    <w:rsid w:val="0083278A"/>
    <w:rsid w:val="008562F8"/>
    <w:rsid w:val="00857A2E"/>
    <w:rsid w:val="00860E78"/>
    <w:rsid w:val="00861EA4"/>
    <w:rsid w:val="00871B8F"/>
    <w:rsid w:val="00871BF4"/>
    <w:rsid w:val="00886EA6"/>
    <w:rsid w:val="008A20B5"/>
    <w:rsid w:val="008C65BB"/>
    <w:rsid w:val="0091541A"/>
    <w:rsid w:val="009378A5"/>
    <w:rsid w:val="00945B7C"/>
    <w:rsid w:val="00961FA1"/>
    <w:rsid w:val="00966D30"/>
    <w:rsid w:val="009709A2"/>
    <w:rsid w:val="00975929"/>
    <w:rsid w:val="009840B1"/>
    <w:rsid w:val="0098717A"/>
    <w:rsid w:val="00992345"/>
    <w:rsid w:val="00997220"/>
    <w:rsid w:val="009A33F9"/>
    <w:rsid w:val="009C039A"/>
    <w:rsid w:val="009C367C"/>
    <w:rsid w:val="009D7E9C"/>
    <w:rsid w:val="009E20E2"/>
    <w:rsid w:val="009E29DC"/>
    <w:rsid w:val="00A13490"/>
    <w:rsid w:val="00A14ED5"/>
    <w:rsid w:val="00A15D7A"/>
    <w:rsid w:val="00A16E80"/>
    <w:rsid w:val="00A33C64"/>
    <w:rsid w:val="00A36C1B"/>
    <w:rsid w:val="00A43178"/>
    <w:rsid w:val="00A5112A"/>
    <w:rsid w:val="00A65A1D"/>
    <w:rsid w:val="00A71864"/>
    <w:rsid w:val="00A83C3E"/>
    <w:rsid w:val="00A86137"/>
    <w:rsid w:val="00A86C13"/>
    <w:rsid w:val="00A87AF5"/>
    <w:rsid w:val="00AD3359"/>
    <w:rsid w:val="00AD628B"/>
    <w:rsid w:val="00AF1306"/>
    <w:rsid w:val="00B11A56"/>
    <w:rsid w:val="00B13FA8"/>
    <w:rsid w:val="00B22F09"/>
    <w:rsid w:val="00B378CE"/>
    <w:rsid w:val="00B37E73"/>
    <w:rsid w:val="00B46EFD"/>
    <w:rsid w:val="00B47DCE"/>
    <w:rsid w:val="00B56419"/>
    <w:rsid w:val="00B71D56"/>
    <w:rsid w:val="00B80E1C"/>
    <w:rsid w:val="00B9183E"/>
    <w:rsid w:val="00B91B77"/>
    <w:rsid w:val="00BB001A"/>
    <w:rsid w:val="00BC0C44"/>
    <w:rsid w:val="00BD2FD0"/>
    <w:rsid w:val="00BD4732"/>
    <w:rsid w:val="00BF565C"/>
    <w:rsid w:val="00C0721C"/>
    <w:rsid w:val="00C139BC"/>
    <w:rsid w:val="00C25F31"/>
    <w:rsid w:val="00C320A2"/>
    <w:rsid w:val="00C37120"/>
    <w:rsid w:val="00C50700"/>
    <w:rsid w:val="00C54A26"/>
    <w:rsid w:val="00C57FFB"/>
    <w:rsid w:val="00C63FDA"/>
    <w:rsid w:val="00C671BA"/>
    <w:rsid w:val="00C74723"/>
    <w:rsid w:val="00C877D1"/>
    <w:rsid w:val="00C93DEB"/>
    <w:rsid w:val="00CA4C85"/>
    <w:rsid w:val="00CC4075"/>
    <w:rsid w:val="00CD0060"/>
    <w:rsid w:val="00CD2841"/>
    <w:rsid w:val="00CD7143"/>
    <w:rsid w:val="00CE3E7E"/>
    <w:rsid w:val="00D07477"/>
    <w:rsid w:val="00D27332"/>
    <w:rsid w:val="00DB3A56"/>
    <w:rsid w:val="00DB4017"/>
    <w:rsid w:val="00DB556E"/>
    <w:rsid w:val="00DD0545"/>
    <w:rsid w:val="00DD1FBC"/>
    <w:rsid w:val="00DE4864"/>
    <w:rsid w:val="00E03202"/>
    <w:rsid w:val="00E201A3"/>
    <w:rsid w:val="00E23E62"/>
    <w:rsid w:val="00E342AD"/>
    <w:rsid w:val="00E41ABA"/>
    <w:rsid w:val="00E44FC7"/>
    <w:rsid w:val="00E9433E"/>
    <w:rsid w:val="00EA3052"/>
    <w:rsid w:val="00EB7B30"/>
    <w:rsid w:val="00EC1B74"/>
    <w:rsid w:val="00ED5199"/>
    <w:rsid w:val="00EE210D"/>
    <w:rsid w:val="00EE4495"/>
    <w:rsid w:val="00EF0D34"/>
    <w:rsid w:val="00F11738"/>
    <w:rsid w:val="00F22A15"/>
    <w:rsid w:val="00F302F8"/>
    <w:rsid w:val="00F41848"/>
    <w:rsid w:val="00F66F7B"/>
    <w:rsid w:val="00F921F2"/>
    <w:rsid w:val="00FA001C"/>
    <w:rsid w:val="00FA6A0C"/>
    <w:rsid w:val="00FB5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C6A75D"/>
  <w15:docId w15:val="{756C28DD-411F-454E-AA92-3A2DC6473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40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8643F"/>
    <w:pPr>
      <w:spacing w:after="0" w:line="240" w:lineRule="auto"/>
    </w:pPr>
    <w:rPr>
      <w:lang w:val="sr-Latn-CS" w:eastAsia="sr-Latn-C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972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72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72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72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722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72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722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04D0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4D00"/>
  </w:style>
  <w:style w:type="paragraph" w:styleId="Footer">
    <w:name w:val="footer"/>
    <w:basedOn w:val="Normal"/>
    <w:link w:val="FooterChar"/>
    <w:uiPriority w:val="99"/>
    <w:unhideWhenUsed/>
    <w:rsid w:val="00504D0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4D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25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6D93A5-B1D8-4527-9E72-BBFCC575C8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7</Words>
  <Characters>10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tislav Lazarev</dc:creator>
  <cp:keywords/>
  <dc:description/>
  <cp:lastModifiedBy>Danijel Čabarkapa</cp:lastModifiedBy>
  <cp:revision>2</cp:revision>
  <dcterms:created xsi:type="dcterms:W3CDTF">2022-12-07T08:57:00Z</dcterms:created>
  <dcterms:modified xsi:type="dcterms:W3CDTF">2022-12-07T08:57:00Z</dcterms:modified>
</cp:coreProperties>
</file>